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370F6" w14:textId="05660C34" w:rsidR="009D2FAB" w:rsidRPr="00E96610" w:rsidRDefault="009D2FAB" w:rsidP="009D2FAB">
      <w:pPr>
        <w:jc w:val="both"/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Highlig</w:t>
      </w:r>
      <w:r w:rsidR="003D52C3">
        <w:rPr>
          <w:rFonts w:cstheme="minorHAnsi"/>
          <w:sz w:val="24"/>
          <w:szCs w:val="24"/>
        </w:rPr>
        <w:t>ht</w:t>
      </w:r>
      <w:r w:rsidRPr="00E96610">
        <w:rPr>
          <w:rFonts w:cstheme="minorHAnsi"/>
          <w:sz w:val="24"/>
          <w:szCs w:val="24"/>
        </w:rPr>
        <w:t>s of the manuscript: "</w:t>
      </w:r>
      <w:r w:rsidR="003D52C3" w:rsidRPr="003D52C3">
        <w:rPr>
          <w:rFonts w:cstheme="minorHAnsi"/>
          <w:i/>
          <w:iCs/>
          <w:sz w:val="24"/>
          <w:szCs w:val="24"/>
        </w:rPr>
        <w:t>Model-based optimal design of experiments for parameter precision: Supercritical Extraction case</w:t>
      </w:r>
      <w:r w:rsidRPr="00E96610">
        <w:rPr>
          <w:rFonts w:cstheme="minorHAnsi"/>
          <w:sz w:val="24"/>
          <w:szCs w:val="24"/>
        </w:rPr>
        <w:t>" by Sliczniuk and Oinas.</w:t>
      </w:r>
    </w:p>
    <w:p w14:paraId="75F00174" w14:textId="055D22D8" w:rsidR="009D2FAB" w:rsidRDefault="00EF63AA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F63AA">
        <w:rPr>
          <w:rFonts w:cstheme="minorHAnsi"/>
          <w:sz w:val="24"/>
          <w:szCs w:val="24"/>
        </w:rPr>
        <w:t>The study investigates the supercritical carbon dioxide extraction of chamomile oil, employing a parameter-distributed mathematical model to describe mass transfer phenomena between solid and fluid phases</w:t>
      </w:r>
    </w:p>
    <w:p w14:paraId="3FDB60F4" w14:textId="732918FC" w:rsidR="00EF63AA" w:rsidRDefault="003D52C3" w:rsidP="00EF63A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work provides theoretical basis for the model-based design of experiments and suggests custom modification to the final formulations</w:t>
      </w:r>
    </w:p>
    <w:p w14:paraId="61C76250" w14:textId="3BCF4897" w:rsidR="002F074C" w:rsidRPr="002F074C" w:rsidRDefault="002F074C" w:rsidP="002F074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F074C">
        <w:rPr>
          <w:rFonts w:cstheme="minorHAnsi"/>
          <w:sz w:val="24"/>
          <w:szCs w:val="24"/>
        </w:rPr>
        <w:t>The study proposes distinct optimal strategies for different pressure regimes</w:t>
      </w:r>
    </w:p>
    <w:p w14:paraId="14C7B8F9" w14:textId="76190FA7" w:rsidR="003D52C3" w:rsidRDefault="002F074C" w:rsidP="002F074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2F074C">
        <w:rPr>
          <w:rFonts w:cstheme="minorHAnsi"/>
          <w:sz w:val="24"/>
          <w:szCs w:val="24"/>
        </w:rPr>
        <w:t>Experiments near the critical point provide more informative data than those at high pressures, due to rapid changes in solvent properties and mass transfer coefficients</w:t>
      </w:r>
    </w:p>
    <w:sectPr w:rsidR="003D52C3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E169F"/>
    <w:multiLevelType w:val="hybridMultilevel"/>
    <w:tmpl w:val="1F6C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2"/>
  </w:num>
  <w:num w:numId="2" w16cid:durableId="393553938">
    <w:abstractNumId w:val="0"/>
  </w:num>
  <w:num w:numId="3" w16cid:durableId="187113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NKwFAC7TJ3otAAAA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19094B"/>
    <w:rsid w:val="0020289B"/>
    <w:rsid w:val="002237A8"/>
    <w:rsid w:val="002526C2"/>
    <w:rsid w:val="00262084"/>
    <w:rsid w:val="002A7E79"/>
    <w:rsid w:val="002F074C"/>
    <w:rsid w:val="003353B2"/>
    <w:rsid w:val="003854E4"/>
    <w:rsid w:val="003D52C3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9D2FAB"/>
    <w:rsid w:val="00A11DD4"/>
    <w:rsid w:val="00A1539A"/>
    <w:rsid w:val="00A171A1"/>
    <w:rsid w:val="00AB093F"/>
    <w:rsid w:val="00AB6E76"/>
    <w:rsid w:val="00AF4068"/>
    <w:rsid w:val="00B3317E"/>
    <w:rsid w:val="00B34F34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96610"/>
    <w:rsid w:val="00EB7D49"/>
    <w:rsid w:val="00EF63AA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7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8</cp:revision>
  <dcterms:created xsi:type="dcterms:W3CDTF">2024-12-10T20:07:00Z</dcterms:created>
  <dcterms:modified xsi:type="dcterms:W3CDTF">2025-05-25T17:57:00Z</dcterms:modified>
</cp:coreProperties>
</file>